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0971b218f527716c770449cf403a041fd32322"/>
      <w:r>
        <w:rPr>
          <w:b/>
        </w:rPr>
        <w:t xml:space="preserve">ПРОТОКОЛ ЕЛЕКТРОННОГО АУКЦІОНУ № BSE001-UA-20230512-929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ві земельні ділянки, розташовані за адресою: Дніпропетровська область, Новомосковський район, село Новоселівка, вул. Миру.; Земельна ділянка 1: кадастровий №: 1223285500:04:005:0068, загальною площею 2500 кв.м. Земельна ділянка 2: кадастровий №: 1223285500:04:005:0069, загальною площею 900 кв.м.</w:t>
      </w:r>
    </w:p>
    <w:p>
      <w:pPr>
        <w:numPr>
          <w:ilvl w:val="0"/>
          <w:numId w:val="1001"/>
        </w:numPr>
        <w:pStyle w:val="Compact"/>
      </w:pPr>
      <w:r>
        <w:t xml:space="preserve">Дві земельні ділянки, розташовані за адресою: Дніпропетровська область, Новомосковський район, село Новоселівка, вул. Миру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: кадастровий №: 1223285500:04:005:0068, загальною площею 2500 кв.м. Земельна ділянка 2: кадастровий №: 1223285500:04:005:0069, загальною площею 9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0 66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03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08:53:24Z</dcterms:created>
  <dcterms:modified xsi:type="dcterms:W3CDTF">2024-05-10T08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